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9EF03" w14:textId="5F22C051" w:rsidR="001E507A" w:rsidRPr="00BF2865" w:rsidRDefault="001C0644" w:rsidP="00445849">
      <w:pPr>
        <w:jc w:val="center"/>
        <w:rPr>
          <w:rFonts w:ascii="Palatino Linotype" w:hAnsi="Palatino Linotype"/>
          <w:b/>
          <w:bCs/>
          <w:sz w:val="40"/>
          <w:szCs w:val="40"/>
        </w:rPr>
      </w:pPr>
      <w:r w:rsidRPr="00BF2865">
        <w:rPr>
          <w:rFonts w:ascii="Palatino Linotype" w:hAnsi="Palatino Linotype"/>
          <w:b/>
          <w:bCs/>
          <w:sz w:val="40"/>
          <w:szCs w:val="40"/>
        </w:rPr>
        <w:t>Pharmacy Drugs Inventory Management</w:t>
      </w:r>
    </w:p>
    <w:p w14:paraId="3533148A" w14:textId="055BC044" w:rsidR="001E507A" w:rsidRDefault="001E507A" w:rsidP="00445849">
      <w:pPr>
        <w:pStyle w:val="NormalWeb"/>
        <w:jc w:val="center"/>
      </w:pPr>
      <w:r>
        <w:rPr>
          <w:rFonts w:ascii="PalatinoLinotype" w:hAnsi="PalatinoLinotype"/>
          <w:b/>
          <w:bCs/>
          <w:sz w:val="40"/>
          <w:szCs w:val="40"/>
        </w:rPr>
        <w:t xml:space="preserve">Milestone: </w:t>
      </w:r>
      <w:r w:rsidR="00186D6D">
        <w:rPr>
          <w:rFonts w:ascii="PalatinoLinotype" w:hAnsi="PalatinoLinotype"/>
          <w:b/>
          <w:bCs/>
          <w:sz w:val="40"/>
          <w:szCs w:val="40"/>
        </w:rPr>
        <w:t>Implementation in MySQL</w:t>
      </w:r>
    </w:p>
    <w:p w14:paraId="03A7D2CB" w14:textId="50076A5A" w:rsidR="001E507A" w:rsidRPr="00445849" w:rsidRDefault="001E507A" w:rsidP="00445849">
      <w:pPr>
        <w:pStyle w:val="NormalWeb"/>
        <w:jc w:val="center"/>
        <w:rPr>
          <w:rFonts w:ascii="PalatinoLinotype" w:hAnsi="PalatinoLinotype"/>
          <w:b/>
          <w:bCs/>
          <w:sz w:val="40"/>
          <w:szCs w:val="40"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 xml:space="preserve">Group </w:t>
      </w:r>
      <w:r w:rsidR="001C0644" w:rsidRPr="00445849">
        <w:rPr>
          <w:rFonts w:ascii="PalatinoLinotype" w:hAnsi="PalatinoLinotype"/>
          <w:b/>
          <w:bCs/>
          <w:sz w:val="40"/>
          <w:szCs w:val="40"/>
        </w:rPr>
        <w:t>11</w:t>
      </w:r>
    </w:p>
    <w:p w14:paraId="584E755C" w14:textId="33B53CAA" w:rsidR="001E507A" w:rsidRPr="00445849" w:rsidRDefault="001C0644" w:rsidP="00445849">
      <w:pPr>
        <w:pStyle w:val="NormalWeb"/>
        <w:jc w:val="center"/>
        <w:rPr>
          <w:rFonts w:ascii="PalatinoLinotype" w:hAnsi="PalatinoLinotype"/>
          <w:b/>
          <w:bCs/>
          <w:sz w:val="40"/>
          <w:szCs w:val="40"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>Sai Varun Kumar Namburi</w:t>
      </w:r>
    </w:p>
    <w:p w14:paraId="54F92C6D" w14:textId="7D76F4A7" w:rsidR="001E507A" w:rsidRPr="00445849" w:rsidRDefault="001C0644" w:rsidP="00445849">
      <w:pPr>
        <w:pStyle w:val="NormalWeb"/>
        <w:jc w:val="center"/>
        <w:rPr>
          <w:b/>
          <w:bCs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>FNU Meenal</w:t>
      </w:r>
    </w:p>
    <w:p w14:paraId="762A41EA" w14:textId="4AE5237E" w:rsidR="001E507A" w:rsidRPr="00445849" w:rsidRDefault="001C0644" w:rsidP="00445849">
      <w:pPr>
        <w:pStyle w:val="NormalWeb"/>
        <w:jc w:val="center"/>
        <w:rPr>
          <w:rFonts w:ascii="PalatinoLinotype" w:hAnsi="PalatinoLinotype"/>
          <w:b/>
          <w:bCs/>
          <w:sz w:val="40"/>
          <w:szCs w:val="40"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>85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7-</w:t>
      </w:r>
      <w:r w:rsidRPr="00445849">
        <w:rPr>
          <w:rFonts w:ascii="PalatinoLinotype" w:hAnsi="PalatinoLinotype"/>
          <w:b/>
          <w:bCs/>
          <w:sz w:val="40"/>
          <w:szCs w:val="40"/>
        </w:rPr>
        <w:t>265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-</w:t>
      </w:r>
      <w:r w:rsidRPr="00445849">
        <w:rPr>
          <w:rFonts w:ascii="PalatinoLinotype" w:hAnsi="PalatinoLinotype"/>
          <w:b/>
          <w:bCs/>
          <w:sz w:val="40"/>
          <w:szCs w:val="40"/>
        </w:rPr>
        <w:t>1349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 xml:space="preserve"> (</w:t>
      </w:r>
      <w:r w:rsidRPr="00445849">
        <w:rPr>
          <w:rFonts w:ascii="PalatinoLinotype" w:hAnsi="PalatinoLinotype"/>
          <w:b/>
          <w:bCs/>
          <w:sz w:val="40"/>
          <w:szCs w:val="40"/>
        </w:rPr>
        <w:t>Sai Varun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)</w:t>
      </w:r>
    </w:p>
    <w:p w14:paraId="4E2F9290" w14:textId="79E6D9EA" w:rsidR="001E507A" w:rsidRPr="00445849" w:rsidRDefault="001C0644" w:rsidP="00445849">
      <w:pPr>
        <w:pStyle w:val="NormalWeb"/>
        <w:jc w:val="center"/>
        <w:rPr>
          <w:b/>
          <w:bCs/>
        </w:rPr>
      </w:pPr>
      <w:r w:rsidRPr="00445849">
        <w:rPr>
          <w:rFonts w:ascii="PalatinoLinotype" w:hAnsi="PalatinoLinotype"/>
          <w:b/>
          <w:bCs/>
          <w:sz w:val="40"/>
          <w:szCs w:val="40"/>
        </w:rPr>
        <w:t>848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-</w:t>
      </w:r>
      <w:r w:rsidRPr="00445849">
        <w:rPr>
          <w:rFonts w:ascii="PalatinoLinotype" w:hAnsi="PalatinoLinotype"/>
          <w:b/>
          <w:bCs/>
          <w:sz w:val="40"/>
          <w:szCs w:val="40"/>
        </w:rPr>
        <w:t>667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-</w:t>
      </w:r>
      <w:r w:rsidRPr="00445849">
        <w:rPr>
          <w:rFonts w:ascii="PalatinoLinotype" w:hAnsi="PalatinoLinotype"/>
          <w:b/>
          <w:bCs/>
          <w:sz w:val="40"/>
          <w:szCs w:val="40"/>
        </w:rPr>
        <w:t>4233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 xml:space="preserve"> (</w:t>
      </w:r>
      <w:r w:rsidRPr="00445849">
        <w:rPr>
          <w:rFonts w:ascii="PalatinoLinotype" w:hAnsi="PalatinoLinotype"/>
          <w:b/>
          <w:bCs/>
          <w:sz w:val="40"/>
          <w:szCs w:val="40"/>
        </w:rPr>
        <w:t>Meenal</w:t>
      </w:r>
      <w:r w:rsidR="001E507A" w:rsidRPr="00445849">
        <w:rPr>
          <w:rFonts w:ascii="PalatinoLinotype" w:hAnsi="PalatinoLinotype"/>
          <w:b/>
          <w:bCs/>
          <w:sz w:val="40"/>
          <w:szCs w:val="40"/>
        </w:rPr>
        <w:t>)</w:t>
      </w:r>
    </w:p>
    <w:p w14:paraId="12166F2A" w14:textId="488CC580" w:rsidR="001E507A" w:rsidRDefault="00000000" w:rsidP="00445849">
      <w:pPr>
        <w:pStyle w:val="NormalWeb"/>
        <w:jc w:val="center"/>
        <w:rPr>
          <w:rFonts w:ascii="PalatinoLinotype" w:hAnsi="PalatinoLinotype"/>
          <w:color w:val="0000FF"/>
          <w:sz w:val="40"/>
          <w:szCs w:val="40"/>
        </w:rPr>
      </w:pPr>
      <w:hyperlink r:id="rId7" w:history="1">
        <w:r w:rsidR="001C0644" w:rsidRPr="0015070F">
          <w:rPr>
            <w:rStyle w:val="Hyperlink"/>
            <w:rFonts w:ascii="PalatinoLinotype" w:hAnsi="PalatinoLinotype"/>
            <w:sz w:val="40"/>
            <w:szCs w:val="40"/>
          </w:rPr>
          <w:t>namburi.sai@northeastern.edu</w:t>
        </w:r>
      </w:hyperlink>
    </w:p>
    <w:p w14:paraId="01B3515D" w14:textId="28BB0C30" w:rsidR="001E507A" w:rsidRDefault="00000000" w:rsidP="00445849">
      <w:pPr>
        <w:pStyle w:val="NormalWeb"/>
        <w:jc w:val="center"/>
      </w:pPr>
      <w:hyperlink r:id="rId8" w:history="1">
        <w:r w:rsidR="001C0644" w:rsidRPr="0015070F">
          <w:rPr>
            <w:rStyle w:val="Hyperlink"/>
            <w:rFonts w:ascii="PalatinoLinotype" w:hAnsi="PalatinoLinotype"/>
            <w:sz w:val="40"/>
            <w:szCs w:val="40"/>
          </w:rPr>
          <w:t>lnu.meenal@northeastern.edu</w:t>
        </w:r>
      </w:hyperlink>
    </w:p>
    <w:p w14:paraId="57450B9D" w14:textId="56710B37" w:rsidR="001E507A" w:rsidRDefault="001E507A" w:rsidP="00445849">
      <w:pPr>
        <w:pStyle w:val="NormalWeb"/>
        <w:jc w:val="center"/>
        <w:rPr>
          <w:rFonts w:ascii="PalatinoLinotype" w:hAnsi="PalatinoLinotype"/>
          <w:b/>
          <w:bCs/>
          <w:sz w:val="32"/>
          <w:szCs w:val="32"/>
        </w:rPr>
      </w:pPr>
      <w:r>
        <w:rPr>
          <w:rFonts w:ascii="PalatinoLinotype" w:hAnsi="PalatinoLinotype"/>
          <w:b/>
          <w:bCs/>
          <w:sz w:val="32"/>
          <w:szCs w:val="32"/>
        </w:rPr>
        <w:t xml:space="preserve">Percentage of Effort Contributed by Student1: </w:t>
      </w:r>
      <w:r w:rsidR="008A43E3">
        <w:rPr>
          <w:rFonts w:ascii="PalatinoLinotype" w:hAnsi="PalatinoLinotype"/>
          <w:b/>
          <w:bCs/>
          <w:sz w:val="32"/>
          <w:szCs w:val="32"/>
        </w:rPr>
        <w:t>5</w:t>
      </w:r>
      <w:r>
        <w:rPr>
          <w:rFonts w:ascii="PalatinoLinotype" w:hAnsi="PalatinoLinotype"/>
          <w:b/>
          <w:bCs/>
          <w:sz w:val="32"/>
          <w:szCs w:val="32"/>
        </w:rPr>
        <w:t>0%</w:t>
      </w:r>
    </w:p>
    <w:p w14:paraId="0EDB7409" w14:textId="0D024AD0" w:rsidR="001E507A" w:rsidRDefault="001E507A" w:rsidP="00445849">
      <w:pPr>
        <w:pStyle w:val="NormalWeb"/>
        <w:jc w:val="center"/>
        <w:rPr>
          <w:rFonts w:ascii="PalatinoLinotype" w:hAnsi="PalatinoLinotype"/>
          <w:b/>
          <w:bCs/>
          <w:sz w:val="32"/>
          <w:szCs w:val="32"/>
        </w:rPr>
      </w:pPr>
      <w:r>
        <w:rPr>
          <w:rFonts w:ascii="PalatinoLinotype" w:hAnsi="PalatinoLinotype"/>
          <w:b/>
          <w:bCs/>
          <w:sz w:val="32"/>
          <w:szCs w:val="32"/>
        </w:rPr>
        <w:t xml:space="preserve">Percentage of Effort Contributed by Student2: </w:t>
      </w:r>
      <w:r w:rsidR="00347A3A">
        <w:rPr>
          <w:rFonts w:ascii="PalatinoLinotype" w:hAnsi="PalatinoLinotype"/>
          <w:b/>
          <w:bCs/>
          <w:sz w:val="32"/>
          <w:szCs w:val="32"/>
        </w:rPr>
        <w:t>5</w:t>
      </w:r>
      <w:r w:rsidRPr="00BC2C9B">
        <w:rPr>
          <w:rFonts w:ascii="PalatinoLinotype" w:hAnsi="PalatinoLinotype"/>
          <w:b/>
          <w:bCs/>
          <w:sz w:val="32"/>
          <w:szCs w:val="32"/>
        </w:rPr>
        <w:t>0%</w:t>
      </w:r>
    </w:p>
    <w:p w14:paraId="13FF3A44" w14:textId="13FD66B0" w:rsidR="001E507A" w:rsidRDefault="001E507A" w:rsidP="00445849">
      <w:pPr>
        <w:pStyle w:val="NormalWeb"/>
        <w:jc w:val="center"/>
        <w:rPr>
          <w:rFonts w:ascii="PalatinoLinotype" w:hAnsi="PalatinoLinotype"/>
          <w:b/>
          <w:bCs/>
          <w:sz w:val="32"/>
          <w:szCs w:val="32"/>
        </w:rPr>
      </w:pPr>
      <w:r>
        <w:rPr>
          <w:rFonts w:ascii="PalatinoLinotype" w:hAnsi="PalatinoLinotype"/>
          <w:b/>
          <w:bCs/>
          <w:sz w:val="32"/>
          <w:szCs w:val="32"/>
        </w:rPr>
        <w:t xml:space="preserve">Signature of Student 1: </w:t>
      </w:r>
      <w:r w:rsidR="001C0644">
        <w:rPr>
          <w:rFonts w:ascii="PalatinoLinotype" w:hAnsi="PalatinoLinotype"/>
          <w:b/>
          <w:bCs/>
          <w:sz w:val="32"/>
          <w:szCs w:val="32"/>
          <w:u w:val="single"/>
        </w:rPr>
        <w:t>Sai Varun</w:t>
      </w:r>
    </w:p>
    <w:p w14:paraId="416AF0A2" w14:textId="5F98F2B4" w:rsidR="001E507A" w:rsidRDefault="001E507A" w:rsidP="00445849">
      <w:pPr>
        <w:pStyle w:val="NormalWeb"/>
        <w:jc w:val="center"/>
      </w:pPr>
      <w:r>
        <w:rPr>
          <w:rFonts w:ascii="PalatinoLinotype" w:hAnsi="PalatinoLinotype"/>
          <w:b/>
          <w:bCs/>
          <w:sz w:val="32"/>
          <w:szCs w:val="32"/>
        </w:rPr>
        <w:t xml:space="preserve">Signature of Student 2: </w:t>
      </w:r>
      <w:r w:rsidR="001C0644">
        <w:rPr>
          <w:rFonts w:ascii="PalatinoLinotype" w:hAnsi="PalatinoLinotype"/>
          <w:b/>
          <w:bCs/>
          <w:sz w:val="32"/>
          <w:szCs w:val="32"/>
          <w:u w:val="single"/>
        </w:rPr>
        <w:t>Meenal</w:t>
      </w:r>
    </w:p>
    <w:p w14:paraId="3E9E5DF4" w14:textId="3885264B" w:rsidR="001E507A" w:rsidRDefault="001E507A" w:rsidP="00445849">
      <w:pPr>
        <w:pStyle w:val="NormalWeb"/>
        <w:jc w:val="center"/>
      </w:pPr>
      <w:r>
        <w:rPr>
          <w:rFonts w:ascii="PalatinoLinotype" w:hAnsi="PalatinoLinotype"/>
          <w:b/>
          <w:bCs/>
          <w:sz w:val="28"/>
          <w:szCs w:val="28"/>
        </w:rPr>
        <w:t xml:space="preserve">Submission Date: </w:t>
      </w:r>
      <w:r w:rsidR="000622F8">
        <w:rPr>
          <w:rFonts w:ascii="PalatinoLinotype" w:hAnsi="PalatinoLinotype"/>
          <w:b/>
          <w:bCs/>
          <w:sz w:val="28"/>
          <w:szCs w:val="28"/>
        </w:rPr>
        <w:t>November 5</w:t>
      </w:r>
      <w:r>
        <w:rPr>
          <w:rFonts w:ascii="PalatinoLinotype" w:hAnsi="PalatinoLinotype"/>
          <w:b/>
          <w:bCs/>
          <w:sz w:val="28"/>
          <w:szCs w:val="28"/>
        </w:rPr>
        <w:t>, 2022</w:t>
      </w:r>
    </w:p>
    <w:p w14:paraId="7282D608" w14:textId="47FCBC67" w:rsidR="001E507A" w:rsidRDefault="001E507A" w:rsidP="0033034F">
      <w:pPr>
        <w:jc w:val="both"/>
      </w:pPr>
      <w:r>
        <w:rPr>
          <w:rFonts w:ascii="Times New Roman" w:eastAsia="Times New Roman" w:hAnsi="Times New Roman" w:cs="Times New Roman"/>
          <w:sz w:val="28"/>
          <w:szCs w:val="28"/>
        </w:rPr>
        <w:br w:type="page"/>
      </w:r>
    </w:p>
    <w:p w14:paraId="2C078E63" w14:textId="0441D0E9" w:rsidR="00C62769" w:rsidRDefault="00A65568" w:rsidP="0033034F">
      <w:pPr>
        <w:jc w:val="both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lastRenderedPageBreak/>
        <w:t>Implementation</w:t>
      </w:r>
      <w:r w:rsidR="4EE25526" w:rsidRPr="007D22DE">
        <w:rPr>
          <w:rFonts w:ascii="Palatino Linotype" w:hAnsi="Palatino Linotype"/>
          <w:b/>
          <w:bCs/>
          <w:sz w:val="28"/>
          <w:szCs w:val="28"/>
        </w:rPr>
        <w:t xml:space="preserve"> Model</w:t>
      </w:r>
      <w:r w:rsidR="00805ACB">
        <w:rPr>
          <w:rFonts w:ascii="Palatino Linotype" w:hAnsi="Palatino Linotype"/>
          <w:b/>
          <w:bCs/>
          <w:sz w:val="28"/>
          <w:szCs w:val="28"/>
        </w:rPr>
        <w:t>:</w:t>
      </w:r>
    </w:p>
    <w:p w14:paraId="6BF831F0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show databases;</w:t>
      </w:r>
    </w:p>
    <w:p w14:paraId="2BA0C657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create database inventory;</w:t>
      </w:r>
    </w:p>
    <w:p w14:paraId="51E5BEB6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use inventory;</w:t>
      </w:r>
    </w:p>
    <w:p w14:paraId="75D2346A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1C31C0B8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 xml:space="preserve">create table orders </w:t>
      </w:r>
    </w:p>
    <w:p w14:paraId="3BBB1036" w14:textId="1A96C9DF" w:rsidR="00A65568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(order_id Int primary key, pharmacy_id int, shipment_id int, order_date varchar(50), payment_type varchar(100),total_amount int);</w:t>
      </w:r>
    </w:p>
    <w:p w14:paraId="25CB431C" w14:textId="77777777" w:rsidR="00306D76" w:rsidRPr="00842DD2" w:rsidRDefault="00306D76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1269B865" w14:textId="42DC7FCC" w:rsidR="00A65568" w:rsidRPr="00842DD2" w:rsidRDefault="00306D76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306D76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201F8210" wp14:editId="4E5E8164">
            <wp:extent cx="4724809" cy="2187130"/>
            <wp:effectExtent l="0" t="0" r="0" b="381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4809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3A6D2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 xml:space="preserve">create table order_details </w:t>
      </w:r>
    </w:p>
    <w:p w14:paraId="5EB3C5F7" w14:textId="14092913" w:rsidR="00A65568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(order_id INT, drug_id INT,quantity int);</w:t>
      </w:r>
    </w:p>
    <w:p w14:paraId="3E798C94" w14:textId="77777777" w:rsidR="00A3774E" w:rsidRPr="00842DD2" w:rsidRDefault="00A3774E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31BE825A" w14:textId="5812D8F7" w:rsidR="00A65568" w:rsidRDefault="00A3774E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A3774E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7B6028DF" wp14:editId="330CFB15">
            <wp:extent cx="3475021" cy="1806097"/>
            <wp:effectExtent l="0" t="0" r="0" b="381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5558" w14:textId="77777777" w:rsidR="00A3774E" w:rsidRPr="00842DD2" w:rsidRDefault="00A3774E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483E5169" w14:textId="77777777" w:rsidR="00BB0CC8" w:rsidRDefault="00BB0CC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5EC05472" w14:textId="77777777" w:rsidR="00BB0CC8" w:rsidRDefault="00BB0CC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79C9047E" w14:textId="77777777" w:rsidR="00BB0CC8" w:rsidRDefault="00BB0CC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31D5E216" w14:textId="77777777" w:rsidR="00BB0CC8" w:rsidRDefault="00BB0CC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7A53D6F0" w14:textId="77777777" w:rsidR="00BB0CC8" w:rsidRDefault="00BB0CC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749B8691" w14:textId="754F3291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lastRenderedPageBreak/>
        <w:t xml:space="preserve">create table stock_details </w:t>
      </w:r>
    </w:p>
    <w:p w14:paraId="0D865AA5" w14:textId="07D3AEF9" w:rsidR="00A65568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(stock_id int primary key, drug_id int, warehouse_id int, stock_left int, last_ordered_date varchar(30), last_updated_date varchar(30),  mfg_date varchar(30), exp_date varchar(30));</w:t>
      </w:r>
    </w:p>
    <w:p w14:paraId="5EEC435F" w14:textId="118EA500" w:rsidR="00BB0CC8" w:rsidRPr="00842DD2" w:rsidRDefault="00BB0CC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BB0CC8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285CB017" wp14:editId="06DC39F3">
            <wp:extent cx="4397121" cy="2415749"/>
            <wp:effectExtent l="0" t="0" r="3810" b="381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2415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02A0E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7C6A4B2D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create table shipment_details</w:t>
      </w:r>
    </w:p>
    <w:p w14:paraId="14D2F35D" w14:textId="5F5CB4FE" w:rsidR="00A65568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(shipment_id int primary key, warehouse_id int, shipment_start_date varchar(30), order_id int, shipment_end_date varchar(30));</w:t>
      </w:r>
    </w:p>
    <w:p w14:paraId="029854EF" w14:textId="40BCB059" w:rsidR="000B0BA8" w:rsidRDefault="000B0BA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0B0BA8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1FE0CF85" wp14:editId="0E85DEB0">
            <wp:extent cx="4397121" cy="1966130"/>
            <wp:effectExtent l="0" t="0" r="381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196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618D5" w14:textId="77777777" w:rsidR="000B0BA8" w:rsidRPr="00842DD2" w:rsidRDefault="000B0BA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7BCEED8E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4C7C5852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create table suppliers</w:t>
      </w:r>
    </w:p>
    <w:p w14:paraId="595525D1" w14:textId="492359E3" w:rsidR="00A65568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(supplier_id int primary key, company_name varchar(30), manufacturer varchar(30),phone_no int(10),address varchar(50));</w:t>
      </w:r>
    </w:p>
    <w:p w14:paraId="6C3C28BD" w14:textId="23390724" w:rsidR="00D21160" w:rsidRPr="00842DD2" w:rsidRDefault="00D21160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D21160">
        <w:rPr>
          <w:rFonts w:ascii="Palatino Linotype" w:hAnsi="Palatino Linotype" w:cstheme="minorHAnsi"/>
          <w:noProof/>
          <w:sz w:val="24"/>
          <w:szCs w:val="24"/>
        </w:rPr>
        <w:lastRenderedPageBreak/>
        <w:drawing>
          <wp:inline distT="0" distB="0" distL="0" distR="0" wp14:anchorId="5DD3BFA7" wp14:editId="1F6C3FC3">
            <wp:extent cx="4054191" cy="2019475"/>
            <wp:effectExtent l="0" t="0" r="3810" b="0"/>
            <wp:docPr id="13" name="Picture 1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abl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54191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8AF93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26945C6B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create table drugs</w:t>
      </w:r>
    </w:p>
    <w:p w14:paraId="24AA2953" w14:textId="16D6EA5E" w:rsidR="00A65568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(drug_id int primary key, drug_name varchar(30), manufacturer varchar(30), mrp_price int, supplier_id int);</w:t>
      </w:r>
    </w:p>
    <w:p w14:paraId="4DE9D969" w14:textId="47388B62" w:rsidR="00D21160" w:rsidRPr="00842DD2" w:rsidRDefault="00D21160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D21160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5F47FED9" wp14:editId="6808B946">
            <wp:extent cx="4419983" cy="2065199"/>
            <wp:effectExtent l="0" t="0" r="0" b="0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19983" cy="206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00E53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30325055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create table warehouse_details</w:t>
      </w:r>
    </w:p>
    <w:p w14:paraId="15409FFA" w14:textId="31B8A898" w:rsidR="00A65568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(warehouse_id int primary key, warehouse_name varchar(30), address varchar(50), phone_no bigint,zipcode int(10));</w:t>
      </w:r>
    </w:p>
    <w:p w14:paraId="142893DB" w14:textId="0EDF3224" w:rsidR="00D21160" w:rsidRPr="00842DD2" w:rsidRDefault="00D21160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D21160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23933BF6" wp14:editId="62701EA3">
            <wp:extent cx="4313294" cy="2118544"/>
            <wp:effectExtent l="0" t="0" r="0" b="0"/>
            <wp:docPr id="15" name="Picture 15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abl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3294" cy="211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5FE27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7734112E" w14:textId="77777777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Create Table pharmacy</w:t>
      </w:r>
    </w:p>
    <w:p w14:paraId="74DAE687" w14:textId="3B5E52D1" w:rsidR="00D21160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(pharmacy_id int primary key, pharmacy_name Varchar(100), address varchar(150), phone_no bigint);</w:t>
      </w:r>
    </w:p>
    <w:p w14:paraId="2C9C0042" w14:textId="6ACEDBE0" w:rsidR="00D21160" w:rsidRDefault="008550FE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550FE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1CD6084E" wp14:editId="5A09496A">
            <wp:extent cx="4252328" cy="1790855"/>
            <wp:effectExtent l="0" t="0" r="0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52328" cy="17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DF1B3" w14:textId="77777777" w:rsidR="00D21160" w:rsidRDefault="00D21160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</w:p>
    <w:p w14:paraId="23840B06" w14:textId="0CCABE29" w:rsidR="00A65568" w:rsidRPr="00842DD2" w:rsidRDefault="00A65568" w:rsidP="00135388">
      <w:pPr>
        <w:spacing w:after="0"/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After creating the table it is how it looks</w:t>
      </w:r>
    </w:p>
    <w:p w14:paraId="080B3189" w14:textId="596B3DB9" w:rsidR="00A65568" w:rsidRPr="00842DD2" w:rsidRDefault="00B54EC4" w:rsidP="00A65568">
      <w:pPr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CF2DF0" wp14:editId="6E1E45E7">
                <wp:simplePos x="0" y="0"/>
                <wp:positionH relativeFrom="margin">
                  <wp:align>left</wp:align>
                </wp:positionH>
                <wp:positionV relativeFrom="paragraph">
                  <wp:posOffset>15240</wp:posOffset>
                </wp:positionV>
                <wp:extent cx="1082040" cy="1402080"/>
                <wp:effectExtent l="0" t="0" r="22860" b="2667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2040" cy="1402080"/>
                        </a:xfrm>
                        <a:prstGeom prst="round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FDCF26" id="Rectangle: Rounded Corners 8" o:spid="_x0000_s1026" style="position:absolute;margin-left:0;margin-top:1.2pt;width:85.2pt;height:110.4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" filled="f" strokecolor="#1f3763 [1604]" strokeweight="1pt">
                <v:stroke joinstyle="miter"/>
                <w10:wrap anchorx="margin"/>
              </v:roundrect>
            </w:pict>
          </mc:Fallback>
        </mc:AlternateContent>
      </w:r>
      <w:r w:rsidR="00A65568" w:rsidRPr="00842DD2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29BBD334" wp14:editId="25A22D50">
            <wp:extent cx="5943600" cy="2688590"/>
            <wp:effectExtent l="0" t="0" r="0" b="0"/>
            <wp:docPr id="1" name="Picture 1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E7945" w14:textId="77777777" w:rsidR="00EC2E89" w:rsidRDefault="00EC2E89" w:rsidP="00A65568">
      <w:pPr>
        <w:rPr>
          <w:rFonts w:ascii="Palatino Linotype" w:hAnsi="Palatino Linotype" w:cstheme="minorHAnsi"/>
          <w:sz w:val="24"/>
          <w:szCs w:val="24"/>
        </w:rPr>
      </w:pPr>
    </w:p>
    <w:p w14:paraId="56CA1985" w14:textId="77777777" w:rsidR="00EC2E89" w:rsidRDefault="00EC2E89" w:rsidP="00A65568">
      <w:pPr>
        <w:rPr>
          <w:rFonts w:ascii="Palatino Linotype" w:hAnsi="Palatino Linotype" w:cstheme="minorHAnsi"/>
          <w:sz w:val="24"/>
          <w:szCs w:val="24"/>
        </w:rPr>
      </w:pPr>
    </w:p>
    <w:p w14:paraId="53BFB9D9" w14:textId="77777777" w:rsidR="00EC2E89" w:rsidRDefault="00EC2E89" w:rsidP="00A65568">
      <w:pPr>
        <w:rPr>
          <w:rFonts w:ascii="Palatino Linotype" w:hAnsi="Palatino Linotype" w:cstheme="minorHAnsi"/>
          <w:sz w:val="24"/>
          <w:szCs w:val="24"/>
        </w:rPr>
      </w:pPr>
    </w:p>
    <w:p w14:paraId="0DB83C5F" w14:textId="77777777" w:rsidR="00EC2E89" w:rsidRDefault="00EC2E89" w:rsidP="00A65568">
      <w:pPr>
        <w:rPr>
          <w:rFonts w:ascii="Palatino Linotype" w:hAnsi="Palatino Linotype" w:cstheme="minorHAnsi"/>
          <w:sz w:val="24"/>
          <w:szCs w:val="24"/>
        </w:rPr>
      </w:pPr>
    </w:p>
    <w:p w14:paraId="01F2A461" w14:textId="77777777" w:rsidR="00EC2E89" w:rsidRDefault="00EC2E89" w:rsidP="00A65568">
      <w:pPr>
        <w:rPr>
          <w:rFonts w:ascii="Palatino Linotype" w:hAnsi="Palatino Linotype" w:cstheme="minorHAnsi"/>
          <w:sz w:val="24"/>
          <w:szCs w:val="24"/>
        </w:rPr>
      </w:pPr>
    </w:p>
    <w:p w14:paraId="049A5906" w14:textId="77777777" w:rsidR="00EC2E89" w:rsidRDefault="00EC2E89" w:rsidP="00A65568">
      <w:pPr>
        <w:rPr>
          <w:rFonts w:ascii="Palatino Linotype" w:hAnsi="Palatino Linotype" w:cstheme="minorHAnsi"/>
          <w:sz w:val="24"/>
          <w:szCs w:val="24"/>
        </w:rPr>
      </w:pPr>
    </w:p>
    <w:p w14:paraId="3077FC68" w14:textId="5498CA6B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lastRenderedPageBreak/>
        <w:t>After inserting the data into the table, It looks like below, in the same way we have inserted the data into all the tables</w:t>
      </w:r>
    </w:p>
    <w:p w14:paraId="061AFEFF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59B10B1C" wp14:editId="78042216">
            <wp:extent cx="5943600" cy="198120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52E9D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Warehouse_details</w:t>
      </w:r>
    </w:p>
    <w:p w14:paraId="37B150EF" w14:textId="39FCDDD2" w:rsidR="000960FE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519C9BEE" wp14:editId="0016CFB5">
            <wp:extent cx="5943600" cy="1936750"/>
            <wp:effectExtent l="0" t="0" r="0" b="635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F76D4" w14:textId="391D64D0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Suppliers:</w:t>
      </w:r>
    </w:p>
    <w:p w14:paraId="260E4824" w14:textId="287AC4B5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062B08DB" wp14:editId="3BFF7295">
            <wp:extent cx="5943600" cy="1971675"/>
            <wp:effectExtent l="0" t="0" r="0" b="952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DC5EE" w14:textId="77777777" w:rsidR="00953130" w:rsidRDefault="00953130" w:rsidP="00A65568">
      <w:pPr>
        <w:rPr>
          <w:rFonts w:ascii="Palatino Linotype" w:hAnsi="Palatino Linotype" w:cstheme="minorHAnsi"/>
          <w:sz w:val="24"/>
          <w:szCs w:val="24"/>
        </w:rPr>
      </w:pPr>
    </w:p>
    <w:p w14:paraId="04585D09" w14:textId="77777777" w:rsidR="00953130" w:rsidRDefault="00953130" w:rsidP="00A65568">
      <w:pPr>
        <w:rPr>
          <w:rFonts w:ascii="Palatino Linotype" w:hAnsi="Palatino Linotype" w:cstheme="minorHAnsi"/>
          <w:sz w:val="24"/>
          <w:szCs w:val="24"/>
        </w:rPr>
      </w:pPr>
    </w:p>
    <w:p w14:paraId="0CF25011" w14:textId="767F1512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lastRenderedPageBreak/>
        <w:t>Orders:</w:t>
      </w:r>
    </w:p>
    <w:p w14:paraId="46F65E7D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51DB8807" wp14:editId="6DFE4A42">
            <wp:extent cx="5943600" cy="2257425"/>
            <wp:effectExtent l="0" t="0" r="0" b="9525"/>
            <wp:docPr id="5" name="Picture 5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3B1BB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Stock_details:</w:t>
      </w:r>
    </w:p>
    <w:p w14:paraId="2011D4EF" w14:textId="0FE1BD5F" w:rsidR="000960FE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4F73BE63" wp14:editId="265BB1E9">
            <wp:extent cx="5943600" cy="2029460"/>
            <wp:effectExtent l="0" t="0" r="0" b="8890"/>
            <wp:docPr id="6" name="Picture 6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24A16" w14:textId="0E77AC18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Shipment_details:</w:t>
      </w:r>
    </w:p>
    <w:p w14:paraId="3A40F9F8" w14:textId="77777777" w:rsidR="00A65568" w:rsidRPr="002E1542" w:rsidRDefault="00A65568" w:rsidP="00A65568">
      <w:pPr>
        <w:rPr>
          <w:rFonts w:ascii="Palatino Linotype" w:hAnsi="Palatino Linotype" w:cstheme="minorHAnsi"/>
          <w:b/>
          <w:bCs/>
          <w:sz w:val="24"/>
          <w:szCs w:val="24"/>
        </w:rPr>
      </w:pPr>
      <w:r w:rsidRPr="00842DD2">
        <w:rPr>
          <w:rFonts w:ascii="Palatino Linotype" w:hAnsi="Palatino Linotype" w:cstheme="minorHAnsi"/>
          <w:noProof/>
          <w:sz w:val="24"/>
          <w:szCs w:val="24"/>
        </w:rPr>
        <w:drawing>
          <wp:inline distT="0" distB="0" distL="0" distR="0" wp14:anchorId="26C4F83C" wp14:editId="6D73DF4D">
            <wp:extent cx="5943600" cy="2518410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27FF9" w14:textId="6AEB2E87" w:rsidR="00A65568" w:rsidRPr="002E1542" w:rsidRDefault="002E1542" w:rsidP="00A65568">
      <w:pPr>
        <w:rPr>
          <w:rFonts w:ascii="Palatino Linotype" w:hAnsi="Palatino Linotype" w:cstheme="minorHAnsi"/>
          <w:b/>
          <w:bCs/>
          <w:sz w:val="24"/>
          <w:szCs w:val="24"/>
        </w:rPr>
      </w:pPr>
      <w:r w:rsidRPr="002E1542">
        <w:rPr>
          <w:rFonts w:ascii="Palatino Linotype" w:hAnsi="Palatino Linotype" w:cstheme="minorHAnsi"/>
          <w:b/>
          <w:bCs/>
          <w:sz w:val="24"/>
          <w:szCs w:val="24"/>
        </w:rPr>
        <w:lastRenderedPageBreak/>
        <w:t>Creating Foreign Key relation for the Tables:</w:t>
      </w:r>
    </w:p>
    <w:p w14:paraId="65B46E56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ALTER TABLE drugs ADD FOREIGN KEY (supplier_id) REFERENCES suppliers(supplier_id);</w:t>
      </w:r>
    </w:p>
    <w:p w14:paraId="55F9D53F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ALTER TABLE shipment_details ADD FOREIGN KEY (warehouse_id) REFERENCES warehouse_details(warehouse_id);</w:t>
      </w:r>
    </w:p>
    <w:p w14:paraId="6C76C353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ALTER TABLE stock_details ADD FOREIGN KEY (warehouse_id) REFERENCES warehouse_details(warehouse_id);</w:t>
      </w:r>
    </w:p>
    <w:p w14:paraId="23304782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ALTER TABLE order_details ADD FOREIGN KEY (order_id) REFERENCES orders(order_id);</w:t>
      </w:r>
    </w:p>
    <w:p w14:paraId="0E33FF8D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ALTER TABLE shipment_details ADD FOREIGN KEY (order_id) REFERENCES orders(order_id);</w:t>
      </w:r>
    </w:p>
    <w:p w14:paraId="7BDF75F9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ALTER TABLE order_details ADD FOREIGN KEY (drug_id) REFERENCES drugs(drug_id);</w:t>
      </w:r>
    </w:p>
    <w:p w14:paraId="46BDC2AC" w14:textId="77777777" w:rsidR="00A65568" w:rsidRPr="00842DD2" w:rsidRDefault="00A65568" w:rsidP="00A65568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ALTER TABLE stock_details ADD FOREIGN KEY (drug_id) REFERENCES drugs(drug_id);</w:t>
      </w:r>
    </w:p>
    <w:p w14:paraId="0AC52856" w14:textId="6F71F383" w:rsidR="00307365" w:rsidRDefault="00A65568" w:rsidP="00307365">
      <w:pPr>
        <w:rPr>
          <w:rFonts w:ascii="Palatino Linotype" w:hAnsi="Palatino Linotype" w:cstheme="minorHAnsi"/>
          <w:sz w:val="24"/>
          <w:szCs w:val="24"/>
        </w:rPr>
      </w:pPr>
      <w:r w:rsidRPr="00842DD2">
        <w:rPr>
          <w:rFonts w:ascii="Palatino Linotype" w:hAnsi="Palatino Linotype" w:cstheme="minorHAnsi"/>
          <w:sz w:val="24"/>
          <w:szCs w:val="24"/>
        </w:rPr>
        <w:t>ALTER TABLE orders ADD FOREIGN KEY (shipment_id) REFERENCES shipment_details(shipment_id);</w:t>
      </w:r>
    </w:p>
    <w:p w14:paraId="5D7F98AA" w14:textId="2481E421" w:rsidR="00E06496" w:rsidRDefault="00307365" w:rsidP="00E06496">
      <w:pPr>
        <w:rPr>
          <w:rFonts w:ascii="Palatino Linotype" w:hAnsi="Palatino Linotype" w:cstheme="minorHAnsi"/>
          <w:b/>
          <w:bCs/>
          <w:sz w:val="24"/>
          <w:szCs w:val="24"/>
        </w:rPr>
      </w:pPr>
      <w:r w:rsidRPr="00307365">
        <w:rPr>
          <w:rFonts w:ascii="Palatino Linotype" w:hAnsi="Palatino Linotype" w:cstheme="minorHAnsi"/>
          <w:b/>
          <w:bCs/>
          <w:sz w:val="24"/>
          <w:szCs w:val="24"/>
        </w:rPr>
        <w:t>Basic Analysis:</w:t>
      </w:r>
    </w:p>
    <w:p w14:paraId="0A3E3A63" w14:textId="389B2B3F" w:rsidR="00E06496" w:rsidRPr="002D2C96" w:rsidRDefault="00E06496" w:rsidP="002D2C96">
      <w:pPr>
        <w:pStyle w:val="ListParagraph"/>
        <w:numPr>
          <w:ilvl w:val="0"/>
          <w:numId w:val="3"/>
        </w:numPr>
        <w:rPr>
          <w:rFonts w:ascii="Palatino Linotype" w:hAnsi="Palatino Linotype" w:cstheme="minorHAnsi"/>
          <w:b/>
          <w:bCs/>
          <w:sz w:val="24"/>
          <w:szCs w:val="24"/>
        </w:rPr>
      </w:pPr>
      <w:bookmarkStart w:id="0" w:name="_Hlk120358223"/>
      <w:r w:rsidRPr="002D2C96">
        <w:rPr>
          <w:rFonts w:ascii="Palatino Linotype" w:hAnsi="Palatino Linotype" w:cstheme="minorHAnsi"/>
          <w:b/>
          <w:bCs/>
          <w:sz w:val="24"/>
          <w:szCs w:val="24"/>
        </w:rPr>
        <w:t>select * from orders where total_amount&gt;25000</w:t>
      </w:r>
    </w:p>
    <w:p w14:paraId="3C1DE1AB" w14:textId="5984B7BB" w:rsidR="00307365" w:rsidRPr="002D2C96" w:rsidRDefault="00E06496" w:rsidP="002D2C96">
      <w:pPr>
        <w:ind w:left="720"/>
        <w:rPr>
          <w:rFonts w:ascii="Palatino Linotype" w:hAnsi="Palatino Linotype" w:cstheme="minorHAnsi"/>
          <w:b/>
          <w:bCs/>
          <w:sz w:val="24"/>
          <w:szCs w:val="24"/>
        </w:rPr>
      </w:pPr>
      <w:r w:rsidRPr="002D2C96">
        <w:rPr>
          <w:rFonts w:ascii="Palatino Linotype" w:hAnsi="Palatino Linotype" w:cstheme="minorHAnsi"/>
          <w:b/>
          <w:bCs/>
          <w:sz w:val="24"/>
          <w:szCs w:val="24"/>
        </w:rPr>
        <w:t>order by total_amount desc;</w:t>
      </w:r>
    </w:p>
    <w:p w14:paraId="53896842" w14:textId="28C030FA" w:rsidR="00E06496" w:rsidRPr="00E06496" w:rsidRDefault="00E06496" w:rsidP="002D2C96">
      <w:pPr>
        <w:ind w:left="720"/>
        <w:rPr>
          <w:rFonts w:ascii="Palatino Linotype" w:hAnsi="Palatino Linotype" w:cstheme="minorHAnsi"/>
          <w:sz w:val="24"/>
          <w:szCs w:val="24"/>
        </w:rPr>
      </w:pPr>
      <w:bookmarkStart w:id="1" w:name="_Hlk120358201"/>
      <w:bookmarkEnd w:id="0"/>
      <w:r>
        <w:rPr>
          <w:rFonts w:ascii="Palatino Linotype" w:hAnsi="Palatino Linotype" w:cstheme="minorHAnsi"/>
          <w:sz w:val="24"/>
          <w:szCs w:val="24"/>
        </w:rPr>
        <w:t xml:space="preserve">Checking all the orders which have </w:t>
      </w:r>
      <w:r w:rsidR="00257117">
        <w:rPr>
          <w:rFonts w:ascii="Palatino Linotype" w:hAnsi="Palatino Linotype" w:cstheme="minorHAnsi"/>
          <w:sz w:val="24"/>
          <w:szCs w:val="24"/>
        </w:rPr>
        <w:t xml:space="preserve">a </w:t>
      </w:r>
      <w:r>
        <w:rPr>
          <w:rFonts w:ascii="Palatino Linotype" w:hAnsi="Palatino Linotype" w:cstheme="minorHAnsi"/>
          <w:sz w:val="24"/>
          <w:szCs w:val="24"/>
        </w:rPr>
        <w:t xml:space="preserve">total amount </w:t>
      </w:r>
      <w:r w:rsidR="00257117">
        <w:rPr>
          <w:rFonts w:ascii="Palatino Linotype" w:hAnsi="Palatino Linotype" w:cstheme="minorHAnsi"/>
          <w:sz w:val="24"/>
          <w:szCs w:val="24"/>
        </w:rPr>
        <w:t xml:space="preserve">of </w:t>
      </w:r>
      <w:r>
        <w:rPr>
          <w:rFonts w:ascii="Palatino Linotype" w:hAnsi="Palatino Linotype" w:cstheme="minorHAnsi"/>
          <w:sz w:val="24"/>
          <w:szCs w:val="24"/>
        </w:rPr>
        <w:t xml:space="preserve">more than 25000 and </w:t>
      </w:r>
      <w:r w:rsidR="00257117">
        <w:rPr>
          <w:rFonts w:ascii="Palatino Linotype" w:hAnsi="Palatino Linotype" w:cstheme="minorHAnsi"/>
          <w:sz w:val="24"/>
          <w:szCs w:val="24"/>
        </w:rPr>
        <w:t xml:space="preserve">are </w:t>
      </w:r>
      <w:r>
        <w:rPr>
          <w:rFonts w:ascii="Palatino Linotype" w:hAnsi="Palatino Linotype" w:cstheme="minorHAnsi"/>
          <w:sz w:val="24"/>
          <w:szCs w:val="24"/>
        </w:rPr>
        <w:t>ordered by total_amount in descending order</w:t>
      </w:r>
    </w:p>
    <w:bookmarkEnd w:id="1"/>
    <w:p w14:paraId="3BBE32EF" w14:textId="17B34F3A" w:rsidR="00E06496" w:rsidRDefault="00E06496" w:rsidP="00E06496">
      <w:pPr>
        <w:rPr>
          <w:rFonts w:ascii="Palatino Linotype" w:hAnsi="Palatino Linotype" w:cstheme="minorHAnsi"/>
          <w:b/>
          <w:bCs/>
          <w:sz w:val="24"/>
          <w:szCs w:val="24"/>
        </w:rPr>
      </w:pPr>
      <w:r w:rsidRPr="00E06496">
        <w:rPr>
          <w:rFonts w:ascii="Palatino Linotype" w:hAnsi="Palatino Linotype"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0AA59563" wp14:editId="0D60BA42">
            <wp:extent cx="5296359" cy="3558848"/>
            <wp:effectExtent l="0" t="0" r="0" b="381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96359" cy="355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32063" w14:textId="3CBBE4C3" w:rsidR="00437ACB" w:rsidRDefault="00437ACB" w:rsidP="00437ACB">
      <w:pPr>
        <w:rPr>
          <w:rFonts w:ascii="Palatino Linotype" w:hAnsi="Palatino Linotype" w:cstheme="minorHAnsi"/>
          <w:b/>
          <w:bCs/>
          <w:sz w:val="24"/>
          <w:szCs w:val="24"/>
        </w:rPr>
      </w:pPr>
      <w:r>
        <w:rPr>
          <w:rFonts w:ascii="Palatino Linotype" w:hAnsi="Palatino Linotype" w:cstheme="minorHAnsi"/>
          <w:b/>
          <w:bCs/>
          <w:sz w:val="24"/>
          <w:szCs w:val="24"/>
        </w:rPr>
        <w:t xml:space="preserve"> </w:t>
      </w:r>
    </w:p>
    <w:p w14:paraId="3AC5F07A" w14:textId="353544FA" w:rsidR="00437ACB" w:rsidRPr="00437ACB" w:rsidRDefault="00437ACB" w:rsidP="00437ACB">
      <w:pPr>
        <w:pStyle w:val="ListParagraph"/>
        <w:numPr>
          <w:ilvl w:val="0"/>
          <w:numId w:val="3"/>
        </w:numPr>
        <w:rPr>
          <w:rFonts w:ascii="Palatino Linotype" w:hAnsi="Palatino Linotype" w:cstheme="minorHAnsi"/>
          <w:b/>
          <w:bCs/>
          <w:sz w:val="24"/>
          <w:szCs w:val="24"/>
        </w:rPr>
      </w:pPr>
      <w:r w:rsidRPr="00437ACB">
        <w:rPr>
          <w:rFonts w:ascii="Palatino Linotype" w:hAnsi="Palatino Linotype" w:cstheme="minorHAnsi"/>
          <w:b/>
          <w:bCs/>
          <w:sz w:val="24"/>
          <w:szCs w:val="24"/>
        </w:rPr>
        <w:t>select * from orders where total_amount&gt;25000 and order_date&lt;</w:t>
      </w:r>
      <w:r w:rsidR="00197EE5" w:rsidRPr="00197EE5">
        <w:t xml:space="preserve"> </w:t>
      </w:r>
      <w:r w:rsidR="00197EE5" w:rsidRPr="00197EE5">
        <w:rPr>
          <w:rFonts w:ascii="Palatino Linotype" w:hAnsi="Palatino Linotype" w:cstheme="minorHAnsi"/>
          <w:b/>
          <w:bCs/>
          <w:sz w:val="24"/>
          <w:szCs w:val="24"/>
        </w:rPr>
        <w:t>'2021-12-31'</w:t>
      </w:r>
    </w:p>
    <w:p w14:paraId="0F43DC7E" w14:textId="6DCDEC21" w:rsidR="00437ACB" w:rsidRDefault="00437ACB" w:rsidP="00437ACB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  <w:r w:rsidRPr="00437ACB">
        <w:rPr>
          <w:rFonts w:ascii="Palatino Linotype" w:hAnsi="Palatino Linotype" w:cstheme="minorHAnsi"/>
          <w:b/>
          <w:bCs/>
          <w:sz w:val="24"/>
          <w:szCs w:val="24"/>
        </w:rPr>
        <w:t>order by total_amount desc;</w:t>
      </w:r>
    </w:p>
    <w:p w14:paraId="0FE8AECB" w14:textId="7A512316" w:rsidR="00437ACB" w:rsidRPr="00AC590E" w:rsidRDefault="00437ACB" w:rsidP="00437ACB">
      <w:pPr>
        <w:pStyle w:val="ListParagraph"/>
        <w:rPr>
          <w:rFonts w:ascii="Palatino Linotype" w:hAnsi="Palatino Linotype" w:cstheme="minorHAnsi"/>
          <w:sz w:val="24"/>
          <w:szCs w:val="24"/>
        </w:rPr>
      </w:pPr>
      <w:r w:rsidRPr="00AC590E">
        <w:rPr>
          <w:rFonts w:ascii="Palatino Linotype" w:hAnsi="Palatino Linotype" w:cstheme="minorHAnsi"/>
          <w:sz w:val="24"/>
          <w:szCs w:val="24"/>
        </w:rPr>
        <w:t xml:space="preserve">Now I have added one more filter condition to check orders </w:t>
      </w:r>
      <w:r w:rsidR="00B403BD">
        <w:rPr>
          <w:rFonts w:ascii="Palatino Linotype" w:hAnsi="Palatino Linotype" w:cstheme="minorHAnsi"/>
          <w:sz w:val="24"/>
          <w:szCs w:val="24"/>
        </w:rPr>
        <w:t>for</w:t>
      </w:r>
      <w:r w:rsidRPr="00AC590E">
        <w:rPr>
          <w:rFonts w:ascii="Palatino Linotype" w:hAnsi="Palatino Linotype" w:cstheme="minorHAnsi"/>
          <w:sz w:val="24"/>
          <w:szCs w:val="24"/>
        </w:rPr>
        <w:t xml:space="preserve"> </w:t>
      </w:r>
      <w:r w:rsidR="00257117">
        <w:rPr>
          <w:rFonts w:ascii="Palatino Linotype" w:hAnsi="Palatino Linotype" w:cstheme="minorHAnsi"/>
          <w:sz w:val="24"/>
          <w:szCs w:val="24"/>
        </w:rPr>
        <w:t xml:space="preserve">the </w:t>
      </w:r>
      <w:r w:rsidRPr="00AC590E">
        <w:rPr>
          <w:rFonts w:ascii="Palatino Linotype" w:hAnsi="Palatino Linotype" w:cstheme="minorHAnsi"/>
          <w:sz w:val="24"/>
          <w:szCs w:val="24"/>
        </w:rPr>
        <w:t>year 2021</w:t>
      </w:r>
    </w:p>
    <w:p w14:paraId="22FD34E5" w14:textId="32B35693" w:rsidR="00437ACB" w:rsidRDefault="00437ACB" w:rsidP="00437ACB">
      <w:pPr>
        <w:rPr>
          <w:rFonts w:ascii="Palatino Linotype" w:hAnsi="Palatino Linotype" w:cstheme="minorHAnsi"/>
          <w:b/>
          <w:bCs/>
          <w:sz w:val="24"/>
          <w:szCs w:val="24"/>
        </w:rPr>
      </w:pPr>
      <w:r w:rsidRPr="00437ACB">
        <w:rPr>
          <w:rFonts w:ascii="Palatino Linotype" w:hAnsi="Palatino Linotype" w:cstheme="minorHAnsi"/>
          <w:b/>
          <w:bCs/>
          <w:noProof/>
          <w:sz w:val="24"/>
          <w:szCs w:val="24"/>
        </w:rPr>
        <w:drawing>
          <wp:inline distT="0" distB="0" distL="0" distR="0" wp14:anchorId="2F6C0EB2" wp14:editId="4700ACDE">
            <wp:extent cx="5943600" cy="3034665"/>
            <wp:effectExtent l="0" t="0" r="0" b="0"/>
            <wp:docPr id="18" name="Picture 1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 with medium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D24CA" w14:textId="044915A1" w:rsidR="0079143A" w:rsidRDefault="0079143A" w:rsidP="00437ACB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p w14:paraId="1CBB39F2" w14:textId="77777777" w:rsidR="00F63BF3" w:rsidRPr="00F63BF3" w:rsidRDefault="00F63BF3" w:rsidP="00F63BF3">
      <w:pPr>
        <w:pStyle w:val="ListParagraph"/>
        <w:numPr>
          <w:ilvl w:val="0"/>
          <w:numId w:val="3"/>
        </w:numPr>
        <w:rPr>
          <w:rFonts w:ascii="Palatino Linotype" w:hAnsi="Palatino Linotype" w:cstheme="minorHAnsi"/>
          <w:b/>
          <w:bCs/>
          <w:sz w:val="24"/>
          <w:szCs w:val="24"/>
        </w:rPr>
      </w:pPr>
      <w:r w:rsidRPr="00F63BF3">
        <w:rPr>
          <w:rFonts w:ascii="Palatino Linotype" w:hAnsi="Palatino Linotype" w:cstheme="minorHAnsi"/>
          <w:b/>
          <w:bCs/>
          <w:sz w:val="24"/>
          <w:szCs w:val="24"/>
        </w:rPr>
        <w:lastRenderedPageBreak/>
        <w:t>select * from orders join order_details</w:t>
      </w:r>
    </w:p>
    <w:p w14:paraId="55AAC0B2" w14:textId="77777777" w:rsidR="00F63BF3" w:rsidRPr="00F63BF3" w:rsidRDefault="00F63BF3" w:rsidP="00F63BF3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  <w:r w:rsidRPr="00F63BF3">
        <w:rPr>
          <w:rFonts w:ascii="Palatino Linotype" w:hAnsi="Palatino Linotype" w:cstheme="minorHAnsi"/>
          <w:b/>
          <w:bCs/>
          <w:sz w:val="24"/>
          <w:szCs w:val="24"/>
        </w:rPr>
        <w:t>on orders.order_id=order_details.order_id</w:t>
      </w:r>
    </w:p>
    <w:p w14:paraId="12AF46F5" w14:textId="5277B02E" w:rsidR="00F63BF3" w:rsidRPr="00F63BF3" w:rsidRDefault="00F63BF3" w:rsidP="00F63BF3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  <w:r w:rsidRPr="00F63BF3">
        <w:rPr>
          <w:rFonts w:ascii="Palatino Linotype" w:hAnsi="Palatino Linotype" w:cstheme="minorHAnsi"/>
          <w:b/>
          <w:bCs/>
          <w:sz w:val="24"/>
          <w:szCs w:val="24"/>
        </w:rPr>
        <w:t>where orders.total_amount&gt;25000 and orders.order_date&lt;'</w:t>
      </w:r>
      <w:r w:rsidR="00932B97" w:rsidRPr="00932B97">
        <w:t xml:space="preserve"> </w:t>
      </w:r>
      <w:r w:rsidR="00932B97" w:rsidRPr="00932B97">
        <w:rPr>
          <w:rFonts w:ascii="Palatino Linotype" w:hAnsi="Palatino Linotype" w:cstheme="minorHAnsi"/>
          <w:b/>
          <w:bCs/>
          <w:sz w:val="24"/>
          <w:szCs w:val="24"/>
        </w:rPr>
        <w:t>2021-12-31</w:t>
      </w:r>
      <w:r w:rsidRPr="00F63BF3">
        <w:rPr>
          <w:rFonts w:ascii="Palatino Linotype" w:hAnsi="Palatino Linotype" w:cstheme="minorHAnsi"/>
          <w:b/>
          <w:bCs/>
          <w:sz w:val="24"/>
          <w:szCs w:val="24"/>
        </w:rPr>
        <w:t>'</w:t>
      </w:r>
    </w:p>
    <w:p w14:paraId="02CF7677" w14:textId="18470868" w:rsidR="0079143A" w:rsidRDefault="00F63BF3" w:rsidP="00F63BF3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  <w:r>
        <w:rPr>
          <w:rFonts w:ascii="Palatino Linotype" w:hAnsi="Palatino Linotype" w:cstheme="minorHAnsi"/>
          <w:b/>
          <w:bCs/>
          <w:sz w:val="24"/>
          <w:szCs w:val="24"/>
        </w:rPr>
        <w:t>o</w:t>
      </w:r>
      <w:r w:rsidRPr="00F63BF3">
        <w:rPr>
          <w:rFonts w:ascii="Palatino Linotype" w:hAnsi="Palatino Linotype" w:cstheme="minorHAnsi"/>
          <w:b/>
          <w:bCs/>
          <w:sz w:val="24"/>
          <w:szCs w:val="24"/>
        </w:rPr>
        <w:t>rder by orders.total_amount desc;</w:t>
      </w:r>
    </w:p>
    <w:p w14:paraId="781A4808" w14:textId="77777777" w:rsidR="00316A19" w:rsidRDefault="00316A19" w:rsidP="00F63BF3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</w:p>
    <w:p w14:paraId="72DFD854" w14:textId="04379CB4" w:rsidR="00F177C7" w:rsidRDefault="00F177C7" w:rsidP="00F63BF3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  <w:r w:rsidRPr="00F177C7">
        <w:rPr>
          <w:rFonts w:ascii="Palatino Linotype" w:hAnsi="Palatino Linotype" w:cstheme="minorHAnsi"/>
          <w:b/>
          <w:bCs/>
          <w:noProof/>
          <w:sz w:val="24"/>
          <w:szCs w:val="24"/>
        </w:rPr>
        <w:drawing>
          <wp:inline distT="0" distB="0" distL="0" distR="0" wp14:anchorId="123AA5B1" wp14:editId="3962B424">
            <wp:extent cx="5943600" cy="2616835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C052A" w14:textId="094FF58D" w:rsidR="004702CC" w:rsidRDefault="004702CC" w:rsidP="004702CC">
      <w:pPr>
        <w:rPr>
          <w:rFonts w:ascii="Palatino Linotype" w:hAnsi="Palatino Linotype" w:cstheme="minorHAnsi"/>
          <w:b/>
          <w:bCs/>
          <w:sz w:val="24"/>
          <w:szCs w:val="24"/>
        </w:rPr>
      </w:pPr>
    </w:p>
    <w:p w14:paraId="5585E2A8" w14:textId="77777777" w:rsidR="004702CC" w:rsidRPr="004702CC" w:rsidRDefault="004702CC" w:rsidP="004702CC">
      <w:pPr>
        <w:pStyle w:val="ListParagraph"/>
        <w:numPr>
          <w:ilvl w:val="0"/>
          <w:numId w:val="3"/>
        </w:numPr>
        <w:rPr>
          <w:rFonts w:ascii="Palatino Linotype" w:hAnsi="Palatino Linotype" w:cstheme="minorHAnsi"/>
          <w:b/>
          <w:bCs/>
          <w:sz w:val="24"/>
          <w:szCs w:val="24"/>
        </w:rPr>
      </w:pPr>
      <w:r w:rsidRPr="004702CC">
        <w:rPr>
          <w:rFonts w:ascii="Palatino Linotype" w:hAnsi="Palatino Linotype" w:cstheme="minorHAnsi"/>
          <w:b/>
          <w:bCs/>
          <w:sz w:val="24"/>
          <w:szCs w:val="24"/>
        </w:rPr>
        <w:t>select * from stock_details</w:t>
      </w:r>
    </w:p>
    <w:p w14:paraId="5B8BC6C9" w14:textId="30B34EF7" w:rsidR="004702CC" w:rsidRDefault="004702CC" w:rsidP="004702CC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  <w:r w:rsidRPr="004702CC">
        <w:rPr>
          <w:rFonts w:ascii="Palatino Linotype" w:hAnsi="Palatino Linotype" w:cstheme="minorHAnsi"/>
          <w:b/>
          <w:bCs/>
          <w:sz w:val="24"/>
          <w:szCs w:val="24"/>
        </w:rPr>
        <w:t>where stock_left &lt;200;</w:t>
      </w:r>
    </w:p>
    <w:p w14:paraId="69E9234F" w14:textId="5EA89EE7" w:rsidR="006F66D8" w:rsidRPr="006F66D8" w:rsidRDefault="006F66D8" w:rsidP="004702CC">
      <w:pPr>
        <w:pStyle w:val="ListParagraph"/>
        <w:rPr>
          <w:rFonts w:ascii="Palatino Linotype" w:hAnsi="Palatino Linotype" w:cstheme="minorHAnsi"/>
          <w:sz w:val="24"/>
          <w:szCs w:val="24"/>
        </w:rPr>
      </w:pPr>
      <w:r>
        <w:rPr>
          <w:rFonts w:ascii="Palatino Linotype" w:hAnsi="Palatino Linotype" w:cstheme="minorHAnsi"/>
          <w:sz w:val="24"/>
          <w:szCs w:val="24"/>
        </w:rPr>
        <w:t>Which means we have less stock left for those drugs</w:t>
      </w:r>
    </w:p>
    <w:p w14:paraId="0FD8E8D5" w14:textId="266D0AFD" w:rsidR="004702CC" w:rsidRPr="004702CC" w:rsidRDefault="004702CC" w:rsidP="004702CC">
      <w:pPr>
        <w:pStyle w:val="ListParagraph"/>
        <w:rPr>
          <w:rFonts w:ascii="Palatino Linotype" w:hAnsi="Palatino Linotype" w:cstheme="minorHAnsi"/>
          <w:b/>
          <w:bCs/>
          <w:sz w:val="24"/>
          <w:szCs w:val="24"/>
        </w:rPr>
      </w:pPr>
      <w:r w:rsidRPr="004702CC">
        <w:rPr>
          <w:rFonts w:ascii="Palatino Linotype" w:hAnsi="Palatino Linotype" w:cstheme="minorHAnsi"/>
          <w:b/>
          <w:bCs/>
          <w:noProof/>
          <w:sz w:val="24"/>
          <w:szCs w:val="24"/>
        </w:rPr>
        <w:drawing>
          <wp:inline distT="0" distB="0" distL="0" distR="0" wp14:anchorId="404B49CB" wp14:editId="1BEB0E0C">
            <wp:extent cx="5943600" cy="2191385"/>
            <wp:effectExtent l="0" t="0" r="0" b="0"/>
            <wp:docPr id="21" name="Picture 2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02CC" w:rsidRPr="004702CC" w:rsidSect="000C41BD">
      <w:headerReference w:type="default" r:id="rId28"/>
      <w:footerReference w:type="default" r:id="rId2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1EFAB" w14:textId="77777777" w:rsidR="003B3609" w:rsidRDefault="003B3609" w:rsidP="000C41BD">
      <w:pPr>
        <w:spacing w:after="0" w:line="240" w:lineRule="auto"/>
      </w:pPr>
      <w:r>
        <w:separator/>
      </w:r>
    </w:p>
  </w:endnote>
  <w:endnote w:type="continuationSeparator" w:id="0">
    <w:p w14:paraId="04CEAF83" w14:textId="77777777" w:rsidR="003B3609" w:rsidRDefault="003B3609" w:rsidP="000C41BD">
      <w:pPr>
        <w:spacing w:after="0" w:line="240" w:lineRule="auto"/>
      </w:pPr>
      <w:r>
        <w:continuationSeparator/>
      </w:r>
    </w:p>
  </w:endnote>
  <w:endnote w:type="continuationNotice" w:id="1">
    <w:p w14:paraId="3284933A" w14:textId="77777777" w:rsidR="003B3609" w:rsidRDefault="003B36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Linotype">
    <w:altName w:val="Palatino Linotype"/>
    <w:panose1 w:val="00000000000000000000"/>
    <w:charset w:val="00"/>
    <w:family w:val="roman"/>
    <w:notTrueType/>
    <w:pitch w:val="default"/>
  </w:font>
  <w:font w:name="Amasis MT Pro Black">
    <w:altName w:val="Cambria"/>
    <w:charset w:val="00"/>
    <w:family w:val="roman"/>
    <w:pitch w:val="variable"/>
    <w:sig w:usb0="A00000AF" w:usb1="4000205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3635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272F7E" w14:textId="64777626" w:rsidR="0088795C" w:rsidRDefault="0088795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609DB2" w14:textId="51CFACDB" w:rsidR="002B6F21" w:rsidRPr="00F4230D" w:rsidRDefault="002B6F21">
    <w:pPr>
      <w:pStyle w:val="Footer"/>
      <w:rPr>
        <w:rFonts w:ascii="Palatino Linotype" w:hAnsi="Palatino Linotyp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63C7E" w14:textId="77777777" w:rsidR="003B3609" w:rsidRDefault="003B3609" w:rsidP="000C41BD">
      <w:pPr>
        <w:spacing w:after="0" w:line="240" w:lineRule="auto"/>
      </w:pPr>
      <w:r>
        <w:separator/>
      </w:r>
    </w:p>
  </w:footnote>
  <w:footnote w:type="continuationSeparator" w:id="0">
    <w:p w14:paraId="706CC30F" w14:textId="77777777" w:rsidR="003B3609" w:rsidRDefault="003B3609" w:rsidP="000C41BD">
      <w:pPr>
        <w:spacing w:after="0" w:line="240" w:lineRule="auto"/>
      </w:pPr>
      <w:r>
        <w:continuationSeparator/>
      </w:r>
    </w:p>
  </w:footnote>
  <w:footnote w:type="continuationNotice" w:id="1">
    <w:p w14:paraId="3E3E1AD5" w14:textId="77777777" w:rsidR="003B3609" w:rsidRDefault="003B36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D37C04" w14:textId="11942DA9" w:rsidR="000C41BD" w:rsidRPr="0032741A" w:rsidRDefault="000C41BD" w:rsidP="000C41BD">
    <w:pPr>
      <w:pStyle w:val="NormalWeb"/>
      <w:rPr>
        <w:rFonts w:ascii="Amasis MT Pro Black" w:hAnsi="Amasis MT Pro Black"/>
      </w:rPr>
    </w:pPr>
    <w:r w:rsidRPr="0032741A">
      <w:rPr>
        <w:rFonts w:ascii="Amasis MT Pro Black" w:hAnsi="Amasis MT Pro Black"/>
        <w:i/>
        <w:iCs/>
        <w:sz w:val="20"/>
        <w:szCs w:val="20"/>
      </w:rPr>
      <w:t xml:space="preserve">IE 6700 Data Management for Analytic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A325C"/>
    <w:multiLevelType w:val="hybridMultilevel"/>
    <w:tmpl w:val="83827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7846BE"/>
    <w:multiLevelType w:val="hybridMultilevel"/>
    <w:tmpl w:val="C30E82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7C2E1A"/>
    <w:multiLevelType w:val="hybridMultilevel"/>
    <w:tmpl w:val="9A88F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64800673">
    <w:abstractNumId w:val="2"/>
  </w:num>
  <w:num w:numId="2" w16cid:durableId="91173492">
    <w:abstractNumId w:val="0"/>
  </w:num>
  <w:num w:numId="3" w16cid:durableId="1632321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3MDIyNjMzNzGxNDVQ0lEKTi0uzszPAykwrAUARNYqLCwAAAA="/>
  </w:docVars>
  <w:rsids>
    <w:rsidRoot w:val="3C82B2D4"/>
    <w:rsid w:val="0000000D"/>
    <w:rsid w:val="00015F59"/>
    <w:rsid w:val="00021AA9"/>
    <w:rsid w:val="00023E00"/>
    <w:rsid w:val="00024960"/>
    <w:rsid w:val="00040729"/>
    <w:rsid w:val="000622F8"/>
    <w:rsid w:val="00081C47"/>
    <w:rsid w:val="000837E0"/>
    <w:rsid w:val="0008528A"/>
    <w:rsid w:val="000857D9"/>
    <w:rsid w:val="000960FE"/>
    <w:rsid w:val="00096CD7"/>
    <w:rsid w:val="000A1269"/>
    <w:rsid w:val="000B0BA8"/>
    <w:rsid w:val="000B4CDD"/>
    <w:rsid w:val="000C41BD"/>
    <w:rsid w:val="000C7FC0"/>
    <w:rsid w:val="000D19F8"/>
    <w:rsid w:val="000F63AA"/>
    <w:rsid w:val="001012FD"/>
    <w:rsid w:val="001157EA"/>
    <w:rsid w:val="00117BA3"/>
    <w:rsid w:val="00130712"/>
    <w:rsid w:val="00135388"/>
    <w:rsid w:val="001353E6"/>
    <w:rsid w:val="00145138"/>
    <w:rsid w:val="0014693C"/>
    <w:rsid w:val="00154516"/>
    <w:rsid w:val="001730DB"/>
    <w:rsid w:val="00181D66"/>
    <w:rsid w:val="00182C7B"/>
    <w:rsid w:val="00186D6D"/>
    <w:rsid w:val="00197EE5"/>
    <w:rsid w:val="001A4399"/>
    <w:rsid w:val="001B0F97"/>
    <w:rsid w:val="001B387C"/>
    <w:rsid w:val="001C0644"/>
    <w:rsid w:val="001C0652"/>
    <w:rsid w:val="001C0828"/>
    <w:rsid w:val="001E507A"/>
    <w:rsid w:val="001F5399"/>
    <w:rsid w:val="002179A9"/>
    <w:rsid w:val="00236FD5"/>
    <w:rsid w:val="0024196C"/>
    <w:rsid w:val="00252817"/>
    <w:rsid w:val="00257117"/>
    <w:rsid w:val="00274BA3"/>
    <w:rsid w:val="00293C9E"/>
    <w:rsid w:val="002A0FF4"/>
    <w:rsid w:val="002B133C"/>
    <w:rsid w:val="002B6F21"/>
    <w:rsid w:val="002C4C5D"/>
    <w:rsid w:val="002D0BD4"/>
    <w:rsid w:val="002D2C96"/>
    <w:rsid w:val="002D2FE4"/>
    <w:rsid w:val="002E151D"/>
    <w:rsid w:val="002E1542"/>
    <w:rsid w:val="002E270A"/>
    <w:rsid w:val="00306D76"/>
    <w:rsid w:val="00307365"/>
    <w:rsid w:val="00316A19"/>
    <w:rsid w:val="003207E2"/>
    <w:rsid w:val="0032398E"/>
    <w:rsid w:val="0032741A"/>
    <w:rsid w:val="0033034F"/>
    <w:rsid w:val="00330580"/>
    <w:rsid w:val="003310EA"/>
    <w:rsid w:val="00347474"/>
    <w:rsid w:val="00347A3A"/>
    <w:rsid w:val="00362C7B"/>
    <w:rsid w:val="003706B9"/>
    <w:rsid w:val="003766BF"/>
    <w:rsid w:val="003A0228"/>
    <w:rsid w:val="003A199D"/>
    <w:rsid w:val="003B3609"/>
    <w:rsid w:val="003D1374"/>
    <w:rsid w:val="003E2D7E"/>
    <w:rsid w:val="003E34AD"/>
    <w:rsid w:val="003E6158"/>
    <w:rsid w:val="00402085"/>
    <w:rsid w:val="00402410"/>
    <w:rsid w:val="00427587"/>
    <w:rsid w:val="0043348A"/>
    <w:rsid w:val="00433E15"/>
    <w:rsid w:val="00437ACB"/>
    <w:rsid w:val="00444E15"/>
    <w:rsid w:val="00445849"/>
    <w:rsid w:val="00447983"/>
    <w:rsid w:val="004553FE"/>
    <w:rsid w:val="004702CC"/>
    <w:rsid w:val="00474658"/>
    <w:rsid w:val="0049071F"/>
    <w:rsid w:val="004B31E4"/>
    <w:rsid w:val="004D687D"/>
    <w:rsid w:val="004F258A"/>
    <w:rsid w:val="00505627"/>
    <w:rsid w:val="00510D5B"/>
    <w:rsid w:val="00551700"/>
    <w:rsid w:val="00566757"/>
    <w:rsid w:val="005774A2"/>
    <w:rsid w:val="005900CA"/>
    <w:rsid w:val="00591F60"/>
    <w:rsid w:val="00596297"/>
    <w:rsid w:val="005A4D6C"/>
    <w:rsid w:val="005B1942"/>
    <w:rsid w:val="005B7C0B"/>
    <w:rsid w:val="005D18BC"/>
    <w:rsid w:val="00601AE0"/>
    <w:rsid w:val="00617903"/>
    <w:rsid w:val="00624D10"/>
    <w:rsid w:val="00633B18"/>
    <w:rsid w:val="00644C5E"/>
    <w:rsid w:val="0066246D"/>
    <w:rsid w:val="0067396E"/>
    <w:rsid w:val="006A21B9"/>
    <w:rsid w:val="006B03A7"/>
    <w:rsid w:val="006B20E7"/>
    <w:rsid w:val="006C1FD6"/>
    <w:rsid w:val="006E3E5E"/>
    <w:rsid w:val="006F66D8"/>
    <w:rsid w:val="006F6D20"/>
    <w:rsid w:val="006F7074"/>
    <w:rsid w:val="00720DEA"/>
    <w:rsid w:val="0072508A"/>
    <w:rsid w:val="00735143"/>
    <w:rsid w:val="0073598E"/>
    <w:rsid w:val="00737FC7"/>
    <w:rsid w:val="007700D2"/>
    <w:rsid w:val="00773BB0"/>
    <w:rsid w:val="00784936"/>
    <w:rsid w:val="0079143A"/>
    <w:rsid w:val="007B7DE1"/>
    <w:rsid w:val="007C4C53"/>
    <w:rsid w:val="007D0AEA"/>
    <w:rsid w:val="007D22DE"/>
    <w:rsid w:val="007D5F23"/>
    <w:rsid w:val="007E3F0A"/>
    <w:rsid w:val="007F0D5D"/>
    <w:rsid w:val="007F25BE"/>
    <w:rsid w:val="007F5775"/>
    <w:rsid w:val="00805ACB"/>
    <w:rsid w:val="00805F40"/>
    <w:rsid w:val="0083448C"/>
    <w:rsid w:val="00837097"/>
    <w:rsid w:val="00840B11"/>
    <w:rsid w:val="00842DD2"/>
    <w:rsid w:val="008437AA"/>
    <w:rsid w:val="008550FE"/>
    <w:rsid w:val="00857E9B"/>
    <w:rsid w:val="008650F9"/>
    <w:rsid w:val="00867943"/>
    <w:rsid w:val="00874C4B"/>
    <w:rsid w:val="0088148C"/>
    <w:rsid w:val="00882283"/>
    <w:rsid w:val="0088795C"/>
    <w:rsid w:val="008A43E3"/>
    <w:rsid w:val="008C0461"/>
    <w:rsid w:val="00926602"/>
    <w:rsid w:val="00931D8A"/>
    <w:rsid w:val="009327FE"/>
    <w:rsid w:val="00932B97"/>
    <w:rsid w:val="00943256"/>
    <w:rsid w:val="00943A97"/>
    <w:rsid w:val="00943DE5"/>
    <w:rsid w:val="00947336"/>
    <w:rsid w:val="009506A7"/>
    <w:rsid w:val="00953130"/>
    <w:rsid w:val="00960CB1"/>
    <w:rsid w:val="00993A2E"/>
    <w:rsid w:val="009C3295"/>
    <w:rsid w:val="009C6352"/>
    <w:rsid w:val="009D44CB"/>
    <w:rsid w:val="00A21EAD"/>
    <w:rsid w:val="00A2269B"/>
    <w:rsid w:val="00A246AF"/>
    <w:rsid w:val="00A27A39"/>
    <w:rsid w:val="00A3774E"/>
    <w:rsid w:val="00A55385"/>
    <w:rsid w:val="00A65568"/>
    <w:rsid w:val="00A73EC3"/>
    <w:rsid w:val="00A92FD3"/>
    <w:rsid w:val="00AC590E"/>
    <w:rsid w:val="00AD42D5"/>
    <w:rsid w:val="00AD6FA8"/>
    <w:rsid w:val="00AD7B5A"/>
    <w:rsid w:val="00AE33D6"/>
    <w:rsid w:val="00AE5E9E"/>
    <w:rsid w:val="00AE7249"/>
    <w:rsid w:val="00AE7501"/>
    <w:rsid w:val="00AF0365"/>
    <w:rsid w:val="00B34413"/>
    <w:rsid w:val="00B36CC3"/>
    <w:rsid w:val="00B3746B"/>
    <w:rsid w:val="00B403BD"/>
    <w:rsid w:val="00B507F2"/>
    <w:rsid w:val="00B532EB"/>
    <w:rsid w:val="00B54EC4"/>
    <w:rsid w:val="00B80292"/>
    <w:rsid w:val="00B82357"/>
    <w:rsid w:val="00B83313"/>
    <w:rsid w:val="00B87AEE"/>
    <w:rsid w:val="00B93960"/>
    <w:rsid w:val="00BA55F9"/>
    <w:rsid w:val="00BA6872"/>
    <w:rsid w:val="00BB0AF8"/>
    <w:rsid w:val="00BB0CC8"/>
    <w:rsid w:val="00BB7CE8"/>
    <w:rsid w:val="00BC38ED"/>
    <w:rsid w:val="00BD1745"/>
    <w:rsid w:val="00BD6003"/>
    <w:rsid w:val="00BF2865"/>
    <w:rsid w:val="00C3660F"/>
    <w:rsid w:val="00C56C45"/>
    <w:rsid w:val="00C62769"/>
    <w:rsid w:val="00C90D7D"/>
    <w:rsid w:val="00C930B2"/>
    <w:rsid w:val="00C93B5F"/>
    <w:rsid w:val="00CB23D7"/>
    <w:rsid w:val="00CF0184"/>
    <w:rsid w:val="00CF5C69"/>
    <w:rsid w:val="00CF6842"/>
    <w:rsid w:val="00D1023D"/>
    <w:rsid w:val="00D13208"/>
    <w:rsid w:val="00D172CE"/>
    <w:rsid w:val="00D20D35"/>
    <w:rsid w:val="00D21160"/>
    <w:rsid w:val="00D51775"/>
    <w:rsid w:val="00D54633"/>
    <w:rsid w:val="00D60AE5"/>
    <w:rsid w:val="00D6133C"/>
    <w:rsid w:val="00D622C1"/>
    <w:rsid w:val="00D71733"/>
    <w:rsid w:val="00DA12F9"/>
    <w:rsid w:val="00DB6891"/>
    <w:rsid w:val="00DC1DA9"/>
    <w:rsid w:val="00DF0753"/>
    <w:rsid w:val="00E06496"/>
    <w:rsid w:val="00E239D1"/>
    <w:rsid w:val="00E23F91"/>
    <w:rsid w:val="00E36B34"/>
    <w:rsid w:val="00E45D46"/>
    <w:rsid w:val="00E8382C"/>
    <w:rsid w:val="00E86769"/>
    <w:rsid w:val="00EC2E89"/>
    <w:rsid w:val="00ED5846"/>
    <w:rsid w:val="00EF6CC9"/>
    <w:rsid w:val="00F02211"/>
    <w:rsid w:val="00F05B32"/>
    <w:rsid w:val="00F07882"/>
    <w:rsid w:val="00F177C7"/>
    <w:rsid w:val="00F22961"/>
    <w:rsid w:val="00F2594D"/>
    <w:rsid w:val="00F4230D"/>
    <w:rsid w:val="00F6381F"/>
    <w:rsid w:val="00F63BF3"/>
    <w:rsid w:val="00F74A49"/>
    <w:rsid w:val="00F74DCA"/>
    <w:rsid w:val="00F83F66"/>
    <w:rsid w:val="00F9715F"/>
    <w:rsid w:val="00FC042D"/>
    <w:rsid w:val="00FD74AB"/>
    <w:rsid w:val="00FE5CA9"/>
    <w:rsid w:val="3C82B2D4"/>
    <w:rsid w:val="3E2BFFBE"/>
    <w:rsid w:val="4EE25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2B2D4"/>
  <w15:chartTrackingRefBased/>
  <w15:docId w15:val="{7A6E19A8-04D3-4A05-99B3-24FEBCD90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E50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E507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C41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1BD"/>
  </w:style>
  <w:style w:type="paragraph" w:styleId="Footer">
    <w:name w:val="footer"/>
    <w:basedOn w:val="Normal"/>
    <w:link w:val="FooterChar"/>
    <w:uiPriority w:val="99"/>
    <w:unhideWhenUsed/>
    <w:rsid w:val="000C41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1BD"/>
  </w:style>
  <w:style w:type="character" w:styleId="UnresolvedMention">
    <w:name w:val="Unresolved Mention"/>
    <w:basedOn w:val="DefaultParagraphFont"/>
    <w:uiPriority w:val="99"/>
    <w:semiHidden/>
    <w:unhideWhenUsed/>
    <w:rsid w:val="001C064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064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nu.meenal@northeastern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mailto:namburi.sai@northeastern.edu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8</TotalTime>
  <Pages>10</Pages>
  <Words>408</Words>
  <Characters>3051</Characters>
  <Application>Microsoft Office Word</Application>
  <DocSecurity>0</DocSecurity>
  <Lines>13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ra Pharande</dc:creator>
  <cp:keywords/>
  <dc:description/>
  <cp:lastModifiedBy>Sai Varun Kumar Namburi</cp:lastModifiedBy>
  <cp:revision>35</cp:revision>
  <cp:lastPrinted>2022-11-05T18:49:00Z</cp:lastPrinted>
  <dcterms:created xsi:type="dcterms:W3CDTF">2022-11-05T18:45:00Z</dcterms:created>
  <dcterms:modified xsi:type="dcterms:W3CDTF">2022-11-26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3c2000431b83931467e606e9bb204cf497299eaaec942c6356cf4909334eb8</vt:lpwstr>
  </property>
</Properties>
</file>